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7AE40" w14:textId="36EBDA95" w:rsidR="00661A2D" w:rsidRDefault="00661A2D" w:rsidP="00833316">
      <w:pPr>
        <w:spacing w:after="0"/>
        <w:rPr>
          <w:rStyle w:val="normaltextrun"/>
        </w:rPr>
      </w:pPr>
    </w:p>
    <w:p w14:paraId="19F6C4CB" w14:textId="77777777" w:rsidR="00833316" w:rsidRPr="00833316" w:rsidRDefault="00833316" w:rsidP="008333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pecial Education Mediation Program</w:t>
      </w:r>
    </w:p>
    <w:p w14:paraId="2AE85C4A" w14:textId="2F14A63F" w:rsidR="00833316" w:rsidRDefault="00833316" w:rsidP="008333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End of Year Report 7/1/</w:t>
      </w:r>
      <w:r w:rsidR="00696C8B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20</w:t>
      </w:r>
      <w:r w:rsidRPr="0083331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– 6/30/</w:t>
      </w:r>
      <w:r w:rsidR="00696C8B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21</w:t>
      </w:r>
    </w:p>
    <w:p w14:paraId="77F4B4DC" w14:textId="77777777" w:rsidR="00833316" w:rsidRPr="00833316" w:rsidRDefault="00833316" w:rsidP="008333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14:paraId="2F2953BB" w14:textId="203D08EE" w:rsidR="00833316" w:rsidRDefault="00833316" w:rsidP="0083331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Total mediation requests – </w:t>
      </w:r>
      <w:r w:rsidR="00696C8B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77</w:t>
      </w:r>
    </w:p>
    <w:p w14:paraId="6DEE1395" w14:textId="77777777" w:rsidR="00833316" w:rsidRPr="00833316" w:rsidRDefault="00833316" w:rsidP="0083331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14:paraId="5F7E0665" w14:textId="23ABF831" w:rsidR="00833316" w:rsidRDefault="00833316" w:rsidP="00833316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>Total mediations held within the reporting period -</w:t>
      </w:r>
      <w:r w:rsidR="00696C8B"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>6</w:t>
      </w:r>
      <w:r w:rsidR="4BF67DB6"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>3</w:t>
      </w:r>
    </w:p>
    <w:p w14:paraId="7704ACFF" w14:textId="77777777" w:rsidR="00833316" w:rsidRPr="00833316" w:rsidRDefault="00833316" w:rsidP="00833316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14:paraId="00C84C41" w14:textId="48A4FF71" w:rsidR="00833316" w:rsidRPr="00833316" w:rsidRDefault="00833316" w:rsidP="00833316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 xml:space="preserve">Mediations related to a due process hearing – </w:t>
      </w:r>
      <w:r w:rsidR="3FC9B8DA"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>4</w:t>
      </w:r>
      <w:r w:rsidR="1689559B"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 xml:space="preserve">5 </w:t>
      </w:r>
      <w:r w:rsidRPr="2E5CBDD3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</w:rPr>
        <w:t>held</w:t>
      </w:r>
    </w:p>
    <w:p w14:paraId="1F21FAE2" w14:textId="5DE32E37" w:rsidR="00833316" w:rsidRP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Agreement reached</w:t>
      </w:r>
      <w:r w:rsidR="00696C8B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: </w:t>
      </w: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 </w:t>
      </w:r>
      <w:r w:rsidR="2E78A285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18</w:t>
      </w: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 (</w:t>
      </w:r>
      <w:r w:rsidR="5C5D5C4B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40</w:t>
      </w: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%)</w:t>
      </w:r>
    </w:p>
    <w:p w14:paraId="75A27C74" w14:textId="3373C56E" w:rsidR="00833316" w:rsidRP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No agreement reached</w:t>
      </w:r>
      <w:r w:rsidR="00696C8B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: 1</w:t>
      </w:r>
      <w:r w:rsidR="195A0634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2</w:t>
      </w:r>
    </w:p>
    <w:p w14:paraId="758D5700" w14:textId="37122F63" w:rsidR="00833316" w:rsidRP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Partial agreement reached</w:t>
      </w:r>
      <w:r w:rsidR="00696C8B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: 1</w:t>
      </w:r>
      <w:r w:rsidR="14FAB444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4</w:t>
      </w:r>
    </w:p>
    <w:p w14:paraId="4A4F8FF6" w14:textId="2A40EF3B" w:rsidR="00833316" w:rsidRP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Mediation withdrawn or cancelled: </w:t>
      </w:r>
      <w:r w:rsidR="4E97FB91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2</w:t>
      </w:r>
    </w:p>
    <w:p w14:paraId="6952BF09" w14:textId="77777777" w:rsidR="00833316" w:rsidRP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color w:val="000000"/>
          <w:sz w:val="27"/>
          <w:szCs w:val="27"/>
        </w:rPr>
        <w:t>Mediation declined: 0</w:t>
      </w:r>
    </w:p>
    <w:p w14:paraId="2677A0FA" w14:textId="71DFB1D9" w:rsid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Not held yet:</w:t>
      </w:r>
      <w:r w:rsidR="0B8193D0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 </w:t>
      </w:r>
      <w:r w:rsidR="521A40A7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5</w:t>
      </w:r>
    </w:p>
    <w:p w14:paraId="4E1FAE8C" w14:textId="77777777" w:rsidR="00833316" w:rsidRPr="00833316" w:rsidRDefault="00833316" w:rsidP="00833316">
      <w:pPr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14:paraId="56674F17" w14:textId="57D070BA" w:rsidR="00833316" w:rsidRPr="00833316" w:rsidRDefault="00833316" w:rsidP="008333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Mediations not related to a due process hearing – </w:t>
      </w:r>
      <w:r w:rsidR="00696C8B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18</w:t>
      </w:r>
      <w:r w:rsidRPr="0083331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held</w:t>
      </w:r>
    </w:p>
    <w:p w14:paraId="54520F01" w14:textId="3666C502" w:rsidR="00833316" w:rsidRP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Agreement reached</w:t>
      </w:r>
      <w:r w:rsidR="00696C8B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: 1</w:t>
      </w:r>
      <w:r w:rsidR="519EAB3A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1</w:t>
      </w: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 (</w:t>
      </w:r>
      <w:r w:rsidR="20909EA8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61</w:t>
      </w: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 xml:space="preserve"> %)</w:t>
      </w:r>
    </w:p>
    <w:p w14:paraId="6B16778C" w14:textId="059726B7" w:rsidR="00833316" w:rsidRP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color w:val="000000"/>
          <w:sz w:val="27"/>
          <w:szCs w:val="27"/>
        </w:rPr>
        <w:t>No agreement reached</w:t>
      </w:r>
      <w:r w:rsidR="00696C8B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  <w:r w:rsidRPr="00833316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r w:rsidR="00696C8B">
        <w:rPr>
          <w:rFonts w:ascii="Times New Roman" w:eastAsia="Times New Roman" w:hAnsi="Times New Roman" w:cs="Times New Roman"/>
          <w:color w:val="000000"/>
          <w:sz w:val="27"/>
          <w:szCs w:val="27"/>
        </w:rPr>
        <w:t>4</w:t>
      </w:r>
    </w:p>
    <w:p w14:paraId="57F51C0F" w14:textId="2C1E3E29" w:rsid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833316">
        <w:rPr>
          <w:rFonts w:ascii="Times New Roman" w:eastAsia="Times New Roman" w:hAnsi="Times New Roman" w:cs="Times New Roman"/>
          <w:color w:val="000000"/>
          <w:sz w:val="27"/>
          <w:szCs w:val="27"/>
        </w:rPr>
        <w:t>Partial agreement reached</w:t>
      </w:r>
      <w:r w:rsidR="00696C8B">
        <w:rPr>
          <w:rFonts w:ascii="Times New Roman" w:eastAsia="Times New Roman" w:hAnsi="Times New Roman" w:cs="Times New Roman"/>
          <w:color w:val="000000"/>
          <w:sz w:val="27"/>
          <w:szCs w:val="27"/>
        </w:rPr>
        <w:t>: 2</w:t>
      </w:r>
    </w:p>
    <w:p w14:paraId="0989D7D5" w14:textId="77777777" w:rsidR="00833316" w:rsidRP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14:paraId="7142625C" w14:textId="79AA3019" w:rsidR="00833316" w:rsidRP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3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diation withdrawn or cancelled: </w:t>
      </w:r>
      <w:r w:rsidR="00696C8B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</w:p>
    <w:p w14:paraId="1AC44761" w14:textId="07362150" w:rsidR="00833316" w:rsidRP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diation declined: </w:t>
      </w:r>
      <w:r w:rsidR="67B115A9" w:rsidRPr="2E5CBD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</w:t>
      </w:r>
    </w:p>
    <w:p w14:paraId="76F313B3" w14:textId="30AF2A8B" w:rsid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t held yet: </w:t>
      </w:r>
      <w:r w:rsidR="2AD207DC" w:rsidRPr="2E5CBD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</w:p>
    <w:p w14:paraId="41B2506A" w14:textId="77777777" w:rsidR="00833316" w:rsidRPr="00833316" w:rsidRDefault="00833316" w:rsidP="00833316">
      <w:pPr>
        <w:spacing w:after="0" w:line="240" w:lineRule="auto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47B475" w14:textId="4C65E10A" w:rsidR="00833316" w:rsidRPr="00833316" w:rsidRDefault="35B8012A" w:rsidP="0083331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46</w:t>
      </w:r>
      <w:r w:rsidR="00833316" w:rsidRPr="2E5CBDD3"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  <w:t>% of total mediations held during the reporting period reached agreement</w:t>
      </w:r>
    </w:p>
    <w:p w14:paraId="112D4BE4" w14:textId="77777777" w:rsidR="00833316" w:rsidRPr="00833316" w:rsidRDefault="00833316" w:rsidP="00833316">
      <w:pPr>
        <w:spacing w:after="0"/>
        <w:rPr>
          <w:rStyle w:val="normaltextrun"/>
        </w:rPr>
      </w:pPr>
    </w:p>
    <w:sectPr w:rsidR="00833316" w:rsidRPr="00833316" w:rsidSect="00196EC2">
      <w:headerReference w:type="first" r:id="rId11"/>
      <w:footerReference w:type="first" r:id="rId12"/>
      <w:pgSz w:w="12240" w:h="15840" w:code="1"/>
      <w:pgMar w:top="1080" w:right="1080" w:bottom="1080" w:left="108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4B3A2" w14:textId="77777777" w:rsidR="00493FCE" w:rsidRDefault="00493FCE" w:rsidP="0037264B">
      <w:pPr>
        <w:spacing w:after="0" w:line="240" w:lineRule="auto"/>
      </w:pPr>
      <w:r>
        <w:separator/>
      </w:r>
    </w:p>
  </w:endnote>
  <w:endnote w:type="continuationSeparator" w:id="0">
    <w:p w14:paraId="3853B09C" w14:textId="77777777" w:rsidR="00493FCE" w:rsidRDefault="00493FCE" w:rsidP="00372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9B36F" w14:textId="77777777" w:rsidR="00196EC2" w:rsidRDefault="00196EC2" w:rsidP="00196EC2">
    <w:pPr>
      <w:pStyle w:val="Footer"/>
      <w:spacing w:line="264" w:lineRule="auto"/>
      <w:ind w:left="-1080"/>
      <w:jc w:val="center"/>
      <w:rPr>
        <w:rFonts w:ascii="Times New Roman" w:hAnsi="Times New Roman"/>
        <w:b/>
        <w:caps/>
        <w:sz w:val="21"/>
      </w:rPr>
    </w:pPr>
    <w:r>
      <w:rPr>
        <w:rFonts w:ascii="Times New Roman" w:hAnsi="Times New Roman"/>
        <w:b/>
        <w:caps/>
        <w:sz w:val="21"/>
      </w:rPr>
      <w:t>EXCEPTIONAL CHILDREN DIVISION</w:t>
    </w:r>
  </w:p>
  <w:p w14:paraId="1F0579E0" w14:textId="77777777" w:rsidR="00196EC2" w:rsidRDefault="00196EC2" w:rsidP="00196EC2">
    <w:pPr>
      <w:pStyle w:val="Footer"/>
      <w:spacing w:before="40" w:line="264" w:lineRule="auto"/>
      <w:ind w:left="-1080"/>
      <w:jc w:val="center"/>
      <w:rPr>
        <w:rFonts w:ascii="Times New Roman" w:hAnsi="Times New Roman"/>
        <w:sz w:val="18"/>
      </w:rPr>
    </w:pPr>
    <w:r>
      <w:rPr>
        <w:rFonts w:ascii="Times New Roman" w:hAnsi="Times New Roman"/>
        <w:sz w:val="18"/>
      </w:rPr>
      <w:t>Sherry H. Thomas</w:t>
    </w:r>
    <w:r w:rsidRPr="00C02DF9">
      <w:rPr>
        <w:rFonts w:ascii="Times New Roman" w:hAnsi="Times New Roman"/>
        <w:sz w:val="18"/>
      </w:rPr>
      <w:t>,</w:t>
    </w:r>
    <w:r>
      <w:rPr>
        <w:rFonts w:ascii="Times New Roman" w:hAnsi="Times New Roman"/>
        <w:sz w:val="18"/>
      </w:rPr>
      <w:t xml:space="preserve"> Director | sherry.thomas@dpi.nc.gov</w:t>
    </w:r>
  </w:p>
  <w:p w14:paraId="302143F8" w14:textId="77777777" w:rsidR="00196EC2" w:rsidRDefault="00196EC2" w:rsidP="00196EC2">
    <w:pPr>
      <w:pStyle w:val="Footer"/>
      <w:spacing w:line="264" w:lineRule="auto"/>
      <w:ind w:left="-1080"/>
      <w:jc w:val="center"/>
      <w:rPr>
        <w:rFonts w:ascii="Times New Roman" w:hAnsi="Times New Roman"/>
        <w:sz w:val="16"/>
      </w:rPr>
    </w:pPr>
    <w:r>
      <w:rPr>
        <w:rFonts w:ascii="Times New Roman" w:hAnsi="Times New Roman"/>
        <w:sz w:val="18"/>
      </w:rPr>
      <w:t>6356 Mail Service Center, Raleigh, North Carolina 27699-6356 | (984) 236-2550 | Fax (984) 236-2099</w:t>
    </w:r>
  </w:p>
  <w:p w14:paraId="1E475878" w14:textId="3A68C247" w:rsidR="00196EC2" w:rsidRPr="00196EC2" w:rsidRDefault="00196EC2" w:rsidP="00196EC2">
    <w:pPr>
      <w:pStyle w:val="Footer"/>
      <w:spacing w:line="264" w:lineRule="auto"/>
      <w:ind w:left="-1080"/>
      <w:jc w:val="center"/>
      <w:rPr>
        <w:rFonts w:ascii="Times New Roman" w:hAnsi="Times New Roman"/>
        <w:sz w:val="16"/>
      </w:rPr>
    </w:pPr>
    <w:r>
      <w:rPr>
        <w:rFonts w:ascii="Times New Roman" w:hAnsi="Times New Roman"/>
        <w:caps/>
        <w:sz w:val="16"/>
      </w:rPr>
      <w:t>An Equal Opportunity/Affirmative Action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58F1A" w14:textId="77777777" w:rsidR="00493FCE" w:rsidRDefault="00493FCE" w:rsidP="0037264B">
      <w:pPr>
        <w:spacing w:after="0" w:line="240" w:lineRule="auto"/>
      </w:pPr>
      <w:r>
        <w:separator/>
      </w:r>
    </w:p>
  </w:footnote>
  <w:footnote w:type="continuationSeparator" w:id="0">
    <w:p w14:paraId="393047DE" w14:textId="77777777" w:rsidR="00493FCE" w:rsidRDefault="00493FCE" w:rsidP="00372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9DA68" w14:textId="337C7B4A" w:rsidR="00196EC2" w:rsidRDefault="007C75D5">
    <w:pPr>
      <w:pStyle w:val="Header"/>
    </w:pPr>
    <w:r>
      <w:rPr>
        <w:noProof/>
      </w:rPr>
      <w:drawing>
        <wp:inline distT="0" distB="0" distL="0" distR="0" wp14:anchorId="71EFCEDF" wp14:editId="1F353AB9">
          <wp:extent cx="6817158" cy="929005"/>
          <wp:effectExtent l="0" t="0" r="3175" b="444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 rotWithShape="1">
                  <a:blip r:embed="rId1"/>
                  <a:srcRect l="-294" t="-865" r="174" b="-865"/>
                  <a:stretch/>
                </pic:blipFill>
                <pic:spPr bwMode="auto">
                  <a:xfrm>
                    <a:off x="0" y="0"/>
                    <a:ext cx="6856132" cy="9343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516A3"/>
    <w:multiLevelType w:val="multilevel"/>
    <w:tmpl w:val="622A4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C1DC1"/>
    <w:multiLevelType w:val="multilevel"/>
    <w:tmpl w:val="7B665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975FA4"/>
    <w:multiLevelType w:val="multilevel"/>
    <w:tmpl w:val="A8007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7E034B"/>
    <w:multiLevelType w:val="multilevel"/>
    <w:tmpl w:val="175C6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1847DD"/>
    <w:multiLevelType w:val="multilevel"/>
    <w:tmpl w:val="554CC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861FF5"/>
    <w:multiLevelType w:val="multilevel"/>
    <w:tmpl w:val="74FE9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F829B8"/>
    <w:multiLevelType w:val="multilevel"/>
    <w:tmpl w:val="47864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924A7F"/>
    <w:multiLevelType w:val="multilevel"/>
    <w:tmpl w:val="5C860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9A6856"/>
    <w:multiLevelType w:val="multilevel"/>
    <w:tmpl w:val="CBA2B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870A56"/>
    <w:multiLevelType w:val="multilevel"/>
    <w:tmpl w:val="91D05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EE599C"/>
    <w:multiLevelType w:val="multilevel"/>
    <w:tmpl w:val="1E26D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1B4E9F"/>
    <w:multiLevelType w:val="multilevel"/>
    <w:tmpl w:val="C054D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9E158F"/>
    <w:multiLevelType w:val="multilevel"/>
    <w:tmpl w:val="644E7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5256DA"/>
    <w:multiLevelType w:val="multilevel"/>
    <w:tmpl w:val="86C4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1"/>
  </w:num>
  <w:num w:numId="7">
    <w:abstractNumId w:val="0"/>
  </w:num>
  <w:num w:numId="8">
    <w:abstractNumId w:val="4"/>
  </w:num>
  <w:num w:numId="9">
    <w:abstractNumId w:val="7"/>
  </w:num>
  <w:num w:numId="10">
    <w:abstractNumId w:val="9"/>
  </w:num>
  <w:num w:numId="11">
    <w:abstractNumId w:val="10"/>
  </w:num>
  <w:num w:numId="12">
    <w:abstractNumId w:val="6"/>
  </w:num>
  <w:num w:numId="13">
    <w:abstractNumId w:val="11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TKyNDE3NDcztLRQ0lEKTi0uzszPAykwqgUA3lPHyiwAAAA="/>
  </w:docVars>
  <w:rsids>
    <w:rsidRoot w:val="00555156"/>
    <w:rsid w:val="00021613"/>
    <w:rsid w:val="00027136"/>
    <w:rsid w:val="000371AB"/>
    <w:rsid w:val="00047842"/>
    <w:rsid w:val="0005533B"/>
    <w:rsid w:val="00074002"/>
    <w:rsid w:val="00092C26"/>
    <w:rsid w:val="000A3994"/>
    <w:rsid w:val="000A642F"/>
    <w:rsid w:val="000B2F22"/>
    <w:rsid w:val="000B3249"/>
    <w:rsid w:val="000B36DF"/>
    <w:rsid w:val="000C193A"/>
    <w:rsid w:val="000C286B"/>
    <w:rsid w:val="000C2938"/>
    <w:rsid w:val="000C411D"/>
    <w:rsid w:val="000C5C31"/>
    <w:rsid w:val="000D7AF3"/>
    <w:rsid w:val="000E4FA0"/>
    <w:rsid w:val="001064DE"/>
    <w:rsid w:val="00111708"/>
    <w:rsid w:val="0011182A"/>
    <w:rsid w:val="00112D1A"/>
    <w:rsid w:val="0011693D"/>
    <w:rsid w:val="00116E60"/>
    <w:rsid w:val="001268CA"/>
    <w:rsid w:val="00130590"/>
    <w:rsid w:val="0013491D"/>
    <w:rsid w:val="001465EF"/>
    <w:rsid w:val="00153222"/>
    <w:rsid w:val="001571DE"/>
    <w:rsid w:val="00177E73"/>
    <w:rsid w:val="00181098"/>
    <w:rsid w:val="00196EC2"/>
    <w:rsid w:val="001A53E5"/>
    <w:rsid w:val="001A6131"/>
    <w:rsid w:val="001B45EF"/>
    <w:rsid w:val="001D681D"/>
    <w:rsid w:val="001E3D5D"/>
    <w:rsid w:val="001E5865"/>
    <w:rsid w:val="001E69A2"/>
    <w:rsid w:val="001F1D83"/>
    <w:rsid w:val="002101CB"/>
    <w:rsid w:val="00214015"/>
    <w:rsid w:val="00227CC4"/>
    <w:rsid w:val="002451E4"/>
    <w:rsid w:val="00262E3C"/>
    <w:rsid w:val="0026781F"/>
    <w:rsid w:val="00271C78"/>
    <w:rsid w:val="0027553C"/>
    <w:rsid w:val="002A013A"/>
    <w:rsid w:val="002B75BC"/>
    <w:rsid w:val="002C29E7"/>
    <w:rsid w:val="002C7EE6"/>
    <w:rsid w:val="002D1B2F"/>
    <w:rsid w:val="002D2B4B"/>
    <w:rsid w:val="002D45D0"/>
    <w:rsid w:val="002D726F"/>
    <w:rsid w:val="002F6552"/>
    <w:rsid w:val="00303B62"/>
    <w:rsid w:val="00313AA0"/>
    <w:rsid w:val="00315EEC"/>
    <w:rsid w:val="00342936"/>
    <w:rsid w:val="003654D0"/>
    <w:rsid w:val="00371217"/>
    <w:rsid w:val="0037264B"/>
    <w:rsid w:val="003A0153"/>
    <w:rsid w:val="003A5B36"/>
    <w:rsid w:val="003A7831"/>
    <w:rsid w:val="003B66FD"/>
    <w:rsid w:val="003C45FA"/>
    <w:rsid w:val="003C72CA"/>
    <w:rsid w:val="003E7BE3"/>
    <w:rsid w:val="00405309"/>
    <w:rsid w:val="00427F3F"/>
    <w:rsid w:val="00434839"/>
    <w:rsid w:val="00442437"/>
    <w:rsid w:val="004578B0"/>
    <w:rsid w:val="00465A6C"/>
    <w:rsid w:val="00465D56"/>
    <w:rsid w:val="00493FCE"/>
    <w:rsid w:val="00497C21"/>
    <w:rsid w:val="004A68FE"/>
    <w:rsid w:val="004E2B53"/>
    <w:rsid w:val="004F7354"/>
    <w:rsid w:val="00517768"/>
    <w:rsid w:val="00523B06"/>
    <w:rsid w:val="0054024D"/>
    <w:rsid w:val="00554711"/>
    <w:rsid w:val="00555156"/>
    <w:rsid w:val="00571758"/>
    <w:rsid w:val="00573E06"/>
    <w:rsid w:val="00582B2A"/>
    <w:rsid w:val="00595158"/>
    <w:rsid w:val="005A0C54"/>
    <w:rsid w:val="005A3332"/>
    <w:rsid w:val="005B16EE"/>
    <w:rsid w:val="005B2DC2"/>
    <w:rsid w:val="005C4266"/>
    <w:rsid w:val="005D25C6"/>
    <w:rsid w:val="005E190F"/>
    <w:rsid w:val="005F7781"/>
    <w:rsid w:val="0060204C"/>
    <w:rsid w:val="006071FE"/>
    <w:rsid w:val="006222C8"/>
    <w:rsid w:val="00661A2D"/>
    <w:rsid w:val="006812D8"/>
    <w:rsid w:val="00696C8B"/>
    <w:rsid w:val="006A378F"/>
    <w:rsid w:val="006A4598"/>
    <w:rsid w:val="006B5DAE"/>
    <w:rsid w:val="006C32AC"/>
    <w:rsid w:val="006D5E34"/>
    <w:rsid w:val="00701008"/>
    <w:rsid w:val="0071417E"/>
    <w:rsid w:val="00716DCD"/>
    <w:rsid w:val="00731A95"/>
    <w:rsid w:val="00766425"/>
    <w:rsid w:val="007762E0"/>
    <w:rsid w:val="007810A3"/>
    <w:rsid w:val="00782D97"/>
    <w:rsid w:val="0079708F"/>
    <w:rsid w:val="007C75D5"/>
    <w:rsid w:val="007D3FC9"/>
    <w:rsid w:val="007E43CF"/>
    <w:rsid w:val="007F3D8F"/>
    <w:rsid w:val="0080104F"/>
    <w:rsid w:val="00816462"/>
    <w:rsid w:val="00833316"/>
    <w:rsid w:val="0084799C"/>
    <w:rsid w:val="00886069"/>
    <w:rsid w:val="00892A38"/>
    <w:rsid w:val="008A2A1E"/>
    <w:rsid w:val="008A4D2E"/>
    <w:rsid w:val="008B657A"/>
    <w:rsid w:val="008B76DC"/>
    <w:rsid w:val="008D604E"/>
    <w:rsid w:val="008E79A3"/>
    <w:rsid w:val="00901B03"/>
    <w:rsid w:val="00924BB4"/>
    <w:rsid w:val="0093428A"/>
    <w:rsid w:val="00934937"/>
    <w:rsid w:val="009360A6"/>
    <w:rsid w:val="0094131B"/>
    <w:rsid w:val="00943E55"/>
    <w:rsid w:val="00970235"/>
    <w:rsid w:val="0097296E"/>
    <w:rsid w:val="00996F86"/>
    <w:rsid w:val="009A16FA"/>
    <w:rsid w:val="009A1B93"/>
    <w:rsid w:val="009D55D1"/>
    <w:rsid w:val="009E4DD2"/>
    <w:rsid w:val="009F44A6"/>
    <w:rsid w:val="00A04217"/>
    <w:rsid w:val="00A146F3"/>
    <w:rsid w:val="00A327C1"/>
    <w:rsid w:val="00A34F1A"/>
    <w:rsid w:val="00A42542"/>
    <w:rsid w:val="00A4641C"/>
    <w:rsid w:val="00A6200D"/>
    <w:rsid w:val="00A86F4B"/>
    <w:rsid w:val="00AA1059"/>
    <w:rsid w:val="00AB27AE"/>
    <w:rsid w:val="00B01D18"/>
    <w:rsid w:val="00B12154"/>
    <w:rsid w:val="00B217BB"/>
    <w:rsid w:val="00B22AE1"/>
    <w:rsid w:val="00B276BF"/>
    <w:rsid w:val="00B338AB"/>
    <w:rsid w:val="00B40B4A"/>
    <w:rsid w:val="00B471D0"/>
    <w:rsid w:val="00B83E80"/>
    <w:rsid w:val="00BB2634"/>
    <w:rsid w:val="00BC0F72"/>
    <w:rsid w:val="00BD2311"/>
    <w:rsid w:val="00BE39B6"/>
    <w:rsid w:val="00C07E39"/>
    <w:rsid w:val="00C11357"/>
    <w:rsid w:val="00C43A65"/>
    <w:rsid w:val="00C4636C"/>
    <w:rsid w:val="00C520A7"/>
    <w:rsid w:val="00C52488"/>
    <w:rsid w:val="00C60D49"/>
    <w:rsid w:val="00C61E2C"/>
    <w:rsid w:val="00C66455"/>
    <w:rsid w:val="00C8381C"/>
    <w:rsid w:val="00C965A6"/>
    <w:rsid w:val="00CA2D82"/>
    <w:rsid w:val="00CB3FAD"/>
    <w:rsid w:val="00CC21FF"/>
    <w:rsid w:val="00CD6C4B"/>
    <w:rsid w:val="00CD7874"/>
    <w:rsid w:val="00CE3587"/>
    <w:rsid w:val="00CF3D51"/>
    <w:rsid w:val="00D1114C"/>
    <w:rsid w:val="00D14E7F"/>
    <w:rsid w:val="00D41143"/>
    <w:rsid w:val="00D42B36"/>
    <w:rsid w:val="00D802F7"/>
    <w:rsid w:val="00D91151"/>
    <w:rsid w:val="00DB13C5"/>
    <w:rsid w:val="00E00586"/>
    <w:rsid w:val="00E02730"/>
    <w:rsid w:val="00E06CC0"/>
    <w:rsid w:val="00E23335"/>
    <w:rsid w:val="00E4607D"/>
    <w:rsid w:val="00E706DE"/>
    <w:rsid w:val="00EC2977"/>
    <w:rsid w:val="00EE5A17"/>
    <w:rsid w:val="00F1723F"/>
    <w:rsid w:val="00F21F6C"/>
    <w:rsid w:val="00F323A6"/>
    <w:rsid w:val="00F35D81"/>
    <w:rsid w:val="00F54055"/>
    <w:rsid w:val="00F7168B"/>
    <w:rsid w:val="00FB3E95"/>
    <w:rsid w:val="00FD134A"/>
    <w:rsid w:val="00FE7B7A"/>
    <w:rsid w:val="00FF28BD"/>
    <w:rsid w:val="0B8193D0"/>
    <w:rsid w:val="14FAB444"/>
    <w:rsid w:val="1689559B"/>
    <w:rsid w:val="195A0634"/>
    <w:rsid w:val="1E05D0FF"/>
    <w:rsid w:val="1E97D75B"/>
    <w:rsid w:val="1EA8F1D2"/>
    <w:rsid w:val="20909EA8"/>
    <w:rsid w:val="21D964BF"/>
    <w:rsid w:val="29D4D9FC"/>
    <w:rsid w:val="2AD207DC"/>
    <w:rsid w:val="2B6DAA6D"/>
    <w:rsid w:val="2D696B1A"/>
    <w:rsid w:val="2E5CBDD3"/>
    <w:rsid w:val="2E78A285"/>
    <w:rsid w:val="348C1522"/>
    <w:rsid w:val="35B8012A"/>
    <w:rsid w:val="3E1955D8"/>
    <w:rsid w:val="3FC9B8DA"/>
    <w:rsid w:val="40EF4B79"/>
    <w:rsid w:val="43BA9152"/>
    <w:rsid w:val="4A333E7E"/>
    <w:rsid w:val="4BF67DB6"/>
    <w:rsid w:val="4E97FB91"/>
    <w:rsid w:val="4F5E188E"/>
    <w:rsid w:val="519EAB3A"/>
    <w:rsid w:val="521A40A7"/>
    <w:rsid w:val="533F8F87"/>
    <w:rsid w:val="5C5D5C4B"/>
    <w:rsid w:val="5D143998"/>
    <w:rsid w:val="5E2231E8"/>
    <w:rsid w:val="658432FC"/>
    <w:rsid w:val="67B115A9"/>
    <w:rsid w:val="6D393B54"/>
    <w:rsid w:val="7967CEE9"/>
    <w:rsid w:val="7CA7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AEE76F"/>
  <w15:chartTrackingRefBased/>
  <w15:docId w15:val="{84E98415-3719-47AA-9813-F6870BB97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72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64B"/>
  </w:style>
  <w:style w:type="paragraph" w:styleId="Footer">
    <w:name w:val="footer"/>
    <w:basedOn w:val="Normal"/>
    <w:link w:val="FooterChar"/>
    <w:uiPriority w:val="99"/>
    <w:unhideWhenUsed/>
    <w:rsid w:val="00372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64B"/>
  </w:style>
  <w:style w:type="paragraph" w:styleId="BalloonText">
    <w:name w:val="Balloon Text"/>
    <w:basedOn w:val="Normal"/>
    <w:link w:val="BalloonTextChar"/>
    <w:uiPriority w:val="99"/>
    <w:semiHidden/>
    <w:unhideWhenUsed/>
    <w:rsid w:val="00E233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335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D1B2F"/>
    <w:pPr>
      <w:spacing w:after="0" w:line="240" w:lineRule="auto"/>
    </w:pPr>
    <w:rPr>
      <w:rFonts w:ascii="Calibri" w:hAnsi="Calibri" w:cs="Calibri"/>
    </w:rPr>
  </w:style>
  <w:style w:type="paragraph" w:customStyle="1" w:styleId="paragraph">
    <w:name w:val="paragraph"/>
    <w:basedOn w:val="Normal"/>
    <w:rsid w:val="009342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3428A"/>
  </w:style>
  <w:style w:type="character" w:customStyle="1" w:styleId="eop">
    <w:name w:val="eop"/>
    <w:basedOn w:val="DefaultParagraphFont"/>
    <w:rsid w:val="0093428A"/>
  </w:style>
  <w:style w:type="paragraph" w:styleId="NormalWeb">
    <w:name w:val="Normal (Web)"/>
    <w:basedOn w:val="Normal"/>
    <w:uiPriority w:val="99"/>
    <w:unhideWhenUsed/>
    <w:rsid w:val="00D11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D1114C"/>
  </w:style>
  <w:style w:type="character" w:styleId="FollowedHyperlink">
    <w:name w:val="FollowedHyperlink"/>
    <w:basedOn w:val="DefaultParagraphFont"/>
    <w:uiPriority w:val="99"/>
    <w:semiHidden/>
    <w:unhideWhenUsed/>
    <w:rsid w:val="00EE5A1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46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6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6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6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6F3"/>
    <w:rPr>
      <w:b/>
      <w:bCs/>
      <w:sz w:val="20"/>
      <w:szCs w:val="20"/>
    </w:rPr>
  </w:style>
  <w:style w:type="character" w:customStyle="1" w:styleId="tabchar">
    <w:name w:val="tabchar"/>
    <w:basedOn w:val="DefaultParagraphFont"/>
    <w:rsid w:val="00A86F4B"/>
  </w:style>
  <w:style w:type="paragraph" w:styleId="ListParagraph">
    <w:name w:val="List Paragraph"/>
    <w:basedOn w:val="Normal"/>
    <w:uiPriority w:val="34"/>
    <w:qFormat/>
    <w:rsid w:val="00F540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0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4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8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2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3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3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3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16A353546CCE4E991B550B1C1556D4" ma:contentTypeVersion="15" ma:contentTypeDescription="Create a new document." ma:contentTypeScope="" ma:versionID="3cd1a33b3dd573d308ed09371ef0256a">
  <xsd:schema xmlns:xsd="http://www.w3.org/2001/XMLSchema" xmlns:xs="http://www.w3.org/2001/XMLSchema" xmlns:p="http://schemas.microsoft.com/office/2006/metadata/properties" xmlns:ns1="http://schemas.microsoft.com/sharepoint/v3" xmlns:ns3="de04ed65-ecfd-40a8-9c20-e2684db4ee2b" xmlns:ns4="14eb7d72-5dcd-4216-8157-ffb996601ee1" targetNamespace="http://schemas.microsoft.com/office/2006/metadata/properties" ma:root="true" ma:fieldsID="c9e1a24548d1b89554f3f474ee14c7f5" ns1:_="" ns3:_="" ns4:_="">
    <xsd:import namespace="http://schemas.microsoft.com/sharepoint/v3"/>
    <xsd:import namespace="de04ed65-ecfd-40a8-9c20-e2684db4ee2b"/>
    <xsd:import namespace="14eb7d72-5dcd-4216-8157-ffb996601e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4ed65-ecfd-40a8-9c20-e2684db4e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eb7d72-5dcd-4216-8157-ffb996601e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29A4D9A-EDD8-4C48-A83E-F68E89F02D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DEBDA9-3C49-4888-89EB-B30F3628D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e04ed65-ecfd-40a8-9c20-e2684db4ee2b"/>
    <ds:schemaRef ds:uri="14eb7d72-5dcd-4216-8157-ffb996601e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415830-4466-4D62-9F1C-207CF5F47B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B29F73-F976-455C-B486-F74AFEB95F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6</Characters>
  <Application>Microsoft Office Word</Application>
  <DocSecurity>4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David Mills</dc:creator>
  <cp:keywords/>
  <dc:description/>
  <cp:lastModifiedBy>Kelly Breest</cp:lastModifiedBy>
  <cp:revision>2</cp:revision>
  <cp:lastPrinted>2020-12-14T15:00:00Z</cp:lastPrinted>
  <dcterms:created xsi:type="dcterms:W3CDTF">2021-11-09T13:55:00Z</dcterms:created>
  <dcterms:modified xsi:type="dcterms:W3CDTF">2021-11-09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16A353546CCE4E991B550B1C1556D4</vt:lpwstr>
  </property>
</Properties>
</file>